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aja</w:t>
      </w:r>
      <w:r>
        <w:t xml:space="preserve"> </w:t>
      </w:r>
      <w:r>
        <w:t xml:space="preserve">Muthuraman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dataset"/>
      <w:bookmarkEnd w:id="25"/>
      <w:r>
        <w:t xml:space="preserve">TOp of the datase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17742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A289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71C0AD"/>
    <w:multiLevelType w:val="multilevel"/>
    <w:tmpl w:val="2FDED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81289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622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622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 Word document</dc:title>
  <dc:creator>Raja Muthuraman</dc:creator>
  <dcterms:created xsi:type="dcterms:W3CDTF">2019-03-28T11:26:34Z</dcterms:created>
  <dcterms:modified xsi:type="dcterms:W3CDTF">2019-03-28T11:26:34Z</dcterms:modified>
</cp:coreProperties>
</file>